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45A98" w14:textId="77777777" w:rsidR="001833B4" w:rsidRDefault="001833B4" w:rsidP="00082B81">
      <w:pPr>
        <w:pStyle w:val="Heading1"/>
        <w:spacing w:after="120"/>
        <w:jc w:val="center"/>
      </w:pPr>
    </w:p>
    <w:p w14:paraId="53D4D004" w14:textId="4C031089" w:rsidR="001833B4" w:rsidRPr="001833B4" w:rsidRDefault="001833B4" w:rsidP="001833B4">
      <w:r w:rsidRPr="009B506C">
        <w:rPr>
          <w:rFonts w:cs="Arial"/>
          <w:bCs/>
          <w:color w:val="212121"/>
          <w:sz w:val="20"/>
          <w:szCs w:val="20"/>
        </w:rPr>
        <w:t>Yarram Secondary College</w:t>
      </w:r>
      <w:r w:rsidRPr="009B506C">
        <w:rPr>
          <w:rFonts w:cs="Arial"/>
          <w:bCs/>
          <w:color w:val="212121"/>
          <w:sz w:val="20"/>
          <w:szCs w:val="20"/>
        </w:rPr>
        <w:br/>
        <w:t>86 James Street Yarram 3971</w:t>
      </w:r>
      <w:r w:rsidRPr="009B506C">
        <w:rPr>
          <w:rFonts w:cs="Arial"/>
          <w:bCs/>
          <w:color w:val="212121"/>
          <w:sz w:val="20"/>
          <w:szCs w:val="20"/>
        </w:rPr>
        <w:br/>
        <w:t>PO Box 135 Yarram 3971</w:t>
      </w:r>
      <w:r w:rsidRPr="009B506C">
        <w:rPr>
          <w:rFonts w:cs="Arial"/>
          <w:bCs/>
          <w:color w:val="212121"/>
          <w:sz w:val="20"/>
          <w:szCs w:val="20"/>
        </w:rPr>
        <w:br/>
        <w:t>Telephone: 5182 5522</w:t>
      </w:r>
      <w:r w:rsidRPr="009B506C">
        <w:rPr>
          <w:rFonts w:cs="Arial"/>
          <w:bCs/>
          <w:color w:val="212121"/>
          <w:sz w:val="20"/>
          <w:szCs w:val="20"/>
        </w:rPr>
        <w:br/>
        <w:t>Facsimile: 5182 6114</w:t>
      </w:r>
      <w:r w:rsidRPr="009B506C">
        <w:rPr>
          <w:rFonts w:cs="Arial"/>
          <w:bCs/>
          <w:color w:val="212121"/>
          <w:sz w:val="20"/>
          <w:szCs w:val="20"/>
        </w:rPr>
        <w:br/>
        <w:t xml:space="preserve">Email: </w:t>
      </w:r>
      <w:hyperlink r:id="rId9" w:history="1">
        <w:r w:rsidRPr="009B506C">
          <w:rPr>
            <w:rStyle w:val="Hyperlink"/>
            <w:rFonts w:cs="Arial"/>
            <w:bCs/>
            <w:sz w:val="20"/>
            <w:szCs w:val="20"/>
          </w:rPr>
          <w:t>yarram.sc@edumail.vic.gov.au</w:t>
        </w:r>
      </w:hyperlink>
      <w:r w:rsidRPr="009B506C">
        <w:rPr>
          <w:rFonts w:cs="Arial"/>
          <w:bCs/>
          <w:color w:val="212121"/>
          <w:sz w:val="20"/>
          <w:szCs w:val="20"/>
        </w:rPr>
        <w:br/>
        <w:t xml:space="preserve">Website: </w:t>
      </w:r>
      <w:hyperlink r:id="rId10" w:history="1">
        <w:r w:rsidRPr="009B506C">
          <w:rPr>
            <w:rStyle w:val="Hyperlink"/>
            <w:rFonts w:cs="Arial"/>
            <w:bCs/>
            <w:sz w:val="20"/>
            <w:szCs w:val="20"/>
          </w:rPr>
          <w:t>www.yarramsc.vic.edu.au</w:t>
        </w:r>
      </w:hyperlink>
    </w:p>
    <w:p w14:paraId="263D0E02" w14:textId="77777777" w:rsidR="001833B4" w:rsidRPr="009B506C" w:rsidRDefault="001833B4" w:rsidP="001833B4">
      <w:pPr>
        <w:rPr>
          <w:rFonts w:cs="Arial"/>
          <w:bCs/>
          <w:color w:val="212121"/>
        </w:rPr>
      </w:pPr>
    </w:p>
    <w:p w14:paraId="0F4F336D" w14:textId="77777777" w:rsidR="001833B4" w:rsidRPr="009B506C" w:rsidRDefault="001833B4" w:rsidP="001833B4">
      <w:pPr>
        <w:jc w:val="center"/>
        <w:rPr>
          <w:rFonts w:cs="Arial"/>
          <w:bCs/>
          <w:color w:val="212121"/>
        </w:rPr>
      </w:pPr>
      <w:r w:rsidRPr="009B506C">
        <w:rPr>
          <w:noProof/>
          <w:lang w:eastAsia="en-AU"/>
        </w:rPr>
        <w:drawing>
          <wp:inline distT="0" distB="0" distL="0" distR="0" wp14:anchorId="51C9530D" wp14:editId="3383F330">
            <wp:extent cx="3398808" cy="3773125"/>
            <wp:effectExtent l="0" t="0" r="0" b="0"/>
            <wp:docPr id="4" name="Picture 4" descr="Small Logo 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mall Logo 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364" cy="3780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4A81F" w14:textId="4AC87C83" w:rsidR="001833B4" w:rsidRPr="006B2D9D" w:rsidRDefault="001833B4" w:rsidP="001833B4">
      <w:pPr>
        <w:pStyle w:val="NoSpacing"/>
        <w:jc w:val="center"/>
        <w:rPr>
          <w:b/>
          <w:sz w:val="48"/>
          <w:szCs w:val="48"/>
        </w:rPr>
      </w:pPr>
      <w:r w:rsidRPr="009B506C">
        <w:rPr>
          <w:sz w:val="48"/>
          <w:szCs w:val="48"/>
        </w:rPr>
        <w:t>Yarram Secondary College</w:t>
      </w:r>
      <w:r w:rsidRPr="009B506C">
        <w:rPr>
          <w:sz w:val="72"/>
          <w:szCs w:val="72"/>
        </w:rPr>
        <w:br/>
      </w:r>
      <w:r>
        <w:rPr>
          <w:b/>
          <w:sz w:val="48"/>
          <w:szCs w:val="48"/>
        </w:rPr>
        <w:t>Child Safety Induction Pack - Volunteers</w:t>
      </w:r>
    </w:p>
    <w:p w14:paraId="5262B10F" w14:textId="068EBF3B" w:rsidR="001833B4" w:rsidRPr="006D4DAA" w:rsidRDefault="001833B4" w:rsidP="001833B4">
      <w:pPr>
        <w:pStyle w:val="NoSpacing"/>
        <w:jc w:val="center"/>
        <w:rPr>
          <w:sz w:val="48"/>
          <w:szCs w:val="48"/>
        </w:rPr>
      </w:pPr>
      <w:r>
        <w:rPr>
          <w:sz w:val="48"/>
          <w:szCs w:val="48"/>
        </w:rPr>
        <w:t>2022</w:t>
      </w:r>
    </w:p>
    <w:p w14:paraId="2F2F79C5" w14:textId="77777777" w:rsidR="001833B4" w:rsidRPr="009B506C" w:rsidRDefault="001833B4" w:rsidP="001833B4">
      <w:pPr>
        <w:rPr>
          <w:rFonts w:cs="Arial"/>
          <w:bCs/>
          <w:color w:val="212121"/>
          <w:sz w:val="20"/>
          <w:szCs w:val="20"/>
        </w:rPr>
      </w:pPr>
      <w:r w:rsidRPr="009B506C">
        <w:rPr>
          <w:rFonts w:cs="Arial"/>
          <w:bCs/>
          <w:color w:val="212121"/>
          <w:sz w:val="24"/>
          <w:szCs w:val="24"/>
        </w:rPr>
        <w:br/>
      </w:r>
    </w:p>
    <w:p w14:paraId="4B5F54EE" w14:textId="77777777" w:rsidR="001833B4" w:rsidRPr="009B506C" w:rsidRDefault="001833B4" w:rsidP="001833B4">
      <w:pPr>
        <w:rPr>
          <w:rFonts w:cs="Arial"/>
          <w:bCs/>
          <w:color w:val="212121"/>
          <w:sz w:val="20"/>
          <w:szCs w:val="20"/>
        </w:rPr>
      </w:pPr>
    </w:p>
    <w:p w14:paraId="234A0A8D" w14:textId="05BA0930" w:rsidR="001833B4" w:rsidRPr="006D4DAA" w:rsidRDefault="001833B4" w:rsidP="001833B4">
      <w:pPr>
        <w:ind w:left="2880"/>
        <w:jc w:val="center"/>
        <w:rPr>
          <w:rFonts w:cs="Arial"/>
          <w:bCs/>
          <w:color w:val="212121"/>
          <w:sz w:val="24"/>
          <w:szCs w:val="24"/>
        </w:rPr>
      </w:pPr>
      <w:r w:rsidRPr="009B506C">
        <w:rPr>
          <w:rFonts w:cs="Arial"/>
          <w:bCs/>
          <w:color w:val="212121"/>
          <w:sz w:val="20"/>
          <w:szCs w:val="20"/>
        </w:rPr>
        <w:t xml:space="preserve">Date ratified by Staff: </w:t>
      </w:r>
      <w:r w:rsidR="00C4482E">
        <w:rPr>
          <w:rFonts w:cs="Arial"/>
          <w:bCs/>
          <w:color w:val="212121"/>
          <w:sz w:val="20"/>
          <w:szCs w:val="20"/>
        </w:rPr>
        <w:t>6/6/2022</w:t>
      </w:r>
      <w:r w:rsidRPr="009B506C">
        <w:rPr>
          <w:rFonts w:cs="Arial"/>
          <w:bCs/>
          <w:color w:val="212121"/>
          <w:sz w:val="20"/>
          <w:szCs w:val="20"/>
        </w:rPr>
        <w:br/>
        <w:t xml:space="preserve">Date ratified by School Council: </w:t>
      </w:r>
      <w:r w:rsidR="00C4482E">
        <w:rPr>
          <w:rFonts w:cs="Arial"/>
          <w:bCs/>
          <w:color w:val="212121"/>
          <w:sz w:val="20"/>
          <w:szCs w:val="20"/>
        </w:rPr>
        <w:t>N/A</w:t>
      </w:r>
      <w:r>
        <w:rPr>
          <w:rFonts w:cs="Arial"/>
          <w:bCs/>
          <w:color w:val="212121"/>
          <w:sz w:val="20"/>
          <w:szCs w:val="20"/>
        </w:rPr>
        <w:br/>
        <w:t xml:space="preserve">Review date: </w:t>
      </w:r>
      <w:r w:rsidR="00C4482E">
        <w:rPr>
          <w:rFonts w:cs="Arial"/>
          <w:bCs/>
          <w:color w:val="212121"/>
          <w:sz w:val="20"/>
          <w:szCs w:val="20"/>
        </w:rPr>
        <w:t>6/6/2024</w:t>
      </w:r>
    </w:p>
    <w:p w14:paraId="1435E83C" w14:textId="6A837FC3" w:rsidR="001833B4" w:rsidRDefault="001833B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14D4F02C" w14:textId="5E34372F" w:rsidR="00C831CC" w:rsidRDefault="001833B4" w:rsidP="00082B81">
      <w:pPr>
        <w:pStyle w:val="Heading1"/>
        <w:spacing w:after="120"/>
        <w:jc w:val="center"/>
      </w:pPr>
      <w:r>
        <w:lastRenderedPageBreak/>
        <w:t>Yarram Secondary College</w:t>
      </w:r>
      <w:r w:rsidRPr="001A5B15">
        <w:t xml:space="preserve"> </w:t>
      </w:r>
      <w:r w:rsidR="00C831CC">
        <w:t>Child Safety Induction Pack</w:t>
      </w:r>
      <w:r w:rsidR="002A1F8D">
        <w:t xml:space="preserve"> - Volunteers</w:t>
      </w:r>
    </w:p>
    <w:p w14:paraId="23F1915B" w14:textId="6BFC0D5D" w:rsidR="00C831CC" w:rsidRPr="00FD14CF" w:rsidRDefault="00082B81" w:rsidP="00C831CC">
      <w:r w:rsidRPr="00FD14CF">
        <w:rPr>
          <w:b/>
          <w:bCs/>
        </w:rPr>
        <w:t>Instructions:</w:t>
      </w:r>
      <w:r w:rsidRPr="00FD14CF">
        <w:t xml:space="preserve"> </w:t>
      </w:r>
      <w:r w:rsidR="00C469F3" w:rsidRPr="00FD14CF">
        <w:t xml:space="preserve">Under the Child Safe Standards, schools must </w:t>
      </w:r>
      <w:r w:rsidR="008C26DF" w:rsidRPr="00FD14CF">
        <w:t xml:space="preserve">ensure all volunteers working at the school or a school activity where children are likely to be present are aware of the school’s Child Safety and Wellbeing Policy and Child Safety Code of Conduct. We also recommend </w:t>
      </w:r>
      <w:r w:rsidRPr="00FD14CF">
        <w:t>volunteers</w:t>
      </w:r>
      <w:r w:rsidR="008C26DF" w:rsidRPr="00FD14CF">
        <w:t xml:space="preserve"> are made aware of the school’s Child Safety Responding and Reporting Obligations Policy and Procedures.</w:t>
      </w:r>
      <w:r w:rsidRPr="00FD14CF">
        <w:t xml:space="preserve"> Under the Child Safe Standards volunteers must also be ‘attuned to signs of harm’ which is why we have also included a link to the PROTECT website: </w:t>
      </w:r>
      <w:hyperlink r:id="rId12" w:history="1">
        <w:r w:rsidRPr="00FD14CF">
          <w:rPr>
            <w:rStyle w:val="Hyperlink"/>
          </w:rPr>
          <w:t>Identify Child Abuse</w:t>
        </w:r>
      </w:hyperlink>
      <w:r w:rsidRPr="00FD14CF">
        <w:t xml:space="preserve">. </w:t>
      </w:r>
      <w:r w:rsidR="008C26DF" w:rsidRPr="00FD14CF">
        <w:t xml:space="preserve">  </w:t>
      </w:r>
    </w:p>
    <w:p w14:paraId="20F6F95A" w14:textId="69BF12FC" w:rsidR="00C831CC" w:rsidRDefault="00C831CC" w:rsidP="00C831CC">
      <w:pPr>
        <w:pStyle w:val="Heading2"/>
      </w:pPr>
      <w:r>
        <w:t>Purpose</w:t>
      </w:r>
    </w:p>
    <w:p w14:paraId="624835D8" w14:textId="77C2233B" w:rsidR="00C831CC" w:rsidRDefault="004753EA" w:rsidP="00C831CC">
      <w:r>
        <w:t xml:space="preserve">Thank you for your interest in volunteering at our school. </w:t>
      </w:r>
      <w:r w:rsidR="00C831CC">
        <w:t xml:space="preserve">The purpose of this induction pack is to ensure </w:t>
      </w:r>
      <w:r w:rsidR="001833B4">
        <w:t>Yarram Secondary College</w:t>
      </w:r>
      <w:r w:rsidR="001833B4" w:rsidRPr="001A5B15">
        <w:t xml:space="preserve"> </w:t>
      </w:r>
      <w:r w:rsidR="00C831CC">
        <w:t>volunteer</w:t>
      </w:r>
      <w:r w:rsidR="002A1F8D">
        <w:t>s</w:t>
      </w:r>
      <w:r w:rsidR="00C831CC">
        <w:t xml:space="preserve"> </w:t>
      </w:r>
      <w:r w:rsidR="002A1F8D">
        <w:t>are</w:t>
      </w:r>
      <w:r w:rsidR="00D964A0">
        <w:t xml:space="preserve"> familiar with</w:t>
      </w:r>
      <w:r w:rsidR="00C831CC">
        <w:t xml:space="preserve"> </w:t>
      </w:r>
      <w:r w:rsidR="00234DF8">
        <w:t>our</w:t>
      </w:r>
      <w:r w:rsidR="00C831CC">
        <w:t xml:space="preserve"> policies and procedures relating to child safety</w:t>
      </w:r>
      <w:r w:rsidR="00655289">
        <w:t xml:space="preserve"> and understand the</w:t>
      </w:r>
      <w:r w:rsidR="002A1F8D">
        <w:t xml:space="preserve"> important role they play in maintaining and promoting the safety of our students</w:t>
      </w:r>
      <w:r w:rsidR="00655289">
        <w:t>.</w:t>
      </w:r>
    </w:p>
    <w:p w14:paraId="59FD65D1" w14:textId="12678A8A" w:rsidR="00C831CC" w:rsidRDefault="004753EA" w:rsidP="00C831CC">
      <w:r>
        <w:t>Volunteers must read the</w:t>
      </w:r>
      <w:r w:rsidR="00C831CC">
        <w:t xml:space="preserve"> suite of policies and procedures</w:t>
      </w:r>
      <w:r w:rsidR="00A75629">
        <w:t xml:space="preserve"> in the links below</w:t>
      </w:r>
      <w:r w:rsidR="00C831CC">
        <w:t xml:space="preserve"> </w:t>
      </w:r>
      <w:r w:rsidR="00A75629">
        <w:t xml:space="preserve">before </w:t>
      </w:r>
      <w:r w:rsidR="00C831CC">
        <w:t>commencing any work</w:t>
      </w:r>
      <w:r w:rsidR="002A1F8D">
        <w:t xml:space="preserve"> where children are likely to be present.</w:t>
      </w:r>
    </w:p>
    <w:p w14:paraId="64CB3F0E" w14:textId="1A67B5DE" w:rsidR="00C831CC" w:rsidRDefault="00C831CC" w:rsidP="00C831CC">
      <w:pPr>
        <w:pStyle w:val="Heading2"/>
      </w:pPr>
      <w:r>
        <w:t>Key messages</w:t>
      </w:r>
    </w:p>
    <w:p w14:paraId="17B8C185" w14:textId="5F0EDAD9" w:rsidR="00C831CC" w:rsidRDefault="001833B4" w:rsidP="00655289">
      <w:pPr>
        <w:pStyle w:val="ListParagraph"/>
        <w:numPr>
          <w:ilvl w:val="0"/>
          <w:numId w:val="2"/>
        </w:numPr>
      </w:pPr>
      <w:r>
        <w:t>Yarram Secondary College</w:t>
      </w:r>
      <w:r w:rsidRPr="001A5B15">
        <w:t xml:space="preserve"> </w:t>
      </w:r>
      <w:r w:rsidR="00C831CC">
        <w:t>is committed to the safety</w:t>
      </w:r>
      <w:r w:rsidR="002E6934">
        <w:t xml:space="preserve"> and</w:t>
      </w:r>
      <w:r w:rsidR="00C831CC">
        <w:t xml:space="preserve"> wellbeing</w:t>
      </w:r>
      <w:r w:rsidR="002E6934">
        <w:t xml:space="preserve"> </w:t>
      </w:r>
      <w:r w:rsidR="00C831CC">
        <w:t xml:space="preserve">of all children. We want children </w:t>
      </w:r>
      <w:r w:rsidR="002E6934">
        <w:t xml:space="preserve">attending our school </w:t>
      </w:r>
      <w:r w:rsidR="00C831CC">
        <w:t xml:space="preserve">to be safe, </w:t>
      </w:r>
      <w:r w:rsidR="00DC19B2">
        <w:t>happy,</w:t>
      </w:r>
      <w:r w:rsidR="00C831CC">
        <w:t xml:space="preserve"> and respected.</w:t>
      </w:r>
    </w:p>
    <w:p w14:paraId="22A09457" w14:textId="37CA74E4" w:rsidR="0015462E" w:rsidRDefault="00266127" w:rsidP="00655289">
      <w:pPr>
        <w:pStyle w:val="ListParagraph"/>
        <w:numPr>
          <w:ilvl w:val="0"/>
          <w:numId w:val="2"/>
        </w:numPr>
      </w:pPr>
      <w:r>
        <w:t xml:space="preserve">We are </w:t>
      </w:r>
      <w:r w:rsidR="0015462E">
        <w:t xml:space="preserve">committed to creating inclusive environment where diversity is </w:t>
      </w:r>
      <w:r w:rsidR="00DC19B2">
        <w:t>supported,</w:t>
      </w:r>
      <w:r w:rsidR="0015462E">
        <w:t xml:space="preserve"> and students feel safe to bring their whole selves to school.</w:t>
      </w:r>
    </w:p>
    <w:p w14:paraId="073CB193" w14:textId="77777777" w:rsidR="002E6934" w:rsidRDefault="0015462E" w:rsidP="002E6934">
      <w:pPr>
        <w:pStyle w:val="ListParagraph"/>
        <w:numPr>
          <w:ilvl w:val="0"/>
          <w:numId w:val="2"/>
        </w:numPr>
      </w:pPr>
      <w:r>
        <w:t>Allegations and concerns relating to the safety and wellbeing of our school community will be treated very seriously and consistently with our policies and procedures</w:t>
      </w:r>
      <w:r w:rsidR="004F23E2">
        <w:t>.</w:t>
      </w:r>
      <w:r w:rsidR="002E6934" w:rsidRPr="002E6934">
        <w:t xml:space="preserve"> </w:t>
      </w:r>
    </w:p>
    <w:p w14:paraId="65A55D3F" w14:textId="51355CFA" w:rsidR="002E6934" w:rsidRDefault="002E6934" w:rsidP="002E6934">
      <w:pPr>
        <w:pStyle w:val="ListParagraph"/>
        <w:numPr>
          <w:ilvl w:val="0"/>
          <w:numId w:val="2"/>
        </w:numPr>
      </w:pPr>
      <w:r>
        <w:t>We are committed to preventing child abuse, identifying risks early and removing and reducing these risks.</w:t>
      </w:r>
    </w:p>
    <w:p w14:paraId="7A4F3E65" w14:textId="58DEB9FC" w:rsidR="00655289" w:rsidRPr="00A75629" w:rsidRDefault="004E44EF" w:rsidP="004E44EF">
      <w:pPr>
        <w:pStyle w:val="ListParagraph"/>
        <w:numPr>
          <w:ilvl w:val="0"/>
          <w:numId w:val="2"/>
        </w:numPr>
      </w:pPr>
      <w:r w:rsidRPr="00A75629">
        <w:t xml:space="preserve">Everyone has a role to ensure children are safe – if something </w:t>
      </w:r>
      <w:r w:rsidR="00DC19B2" w:rsidRPr="00A75629">
        <w:t>does not</w:t>
      </w:r>
      <w:r w:rsidRPr="00A75629">
        <w:t xml:space="preserve"> feel right, speak up. If you have any </w:t>
      </w:r>
      <w:r w:rsidR="00655289" w:rsidRPr="00A75629">
        <w:t xml:space="preserve">concerns about any inappropriate behaviours in the school </w:t>
      </w:r>
      <w:r w:rsidR="00DC19B2" w:rsidRPr="00A75629">
        <w:t>community,</w:t>
      </w:r>
      <w:r w:rsidR="00655289" w:rsidRPr="00A75629">
        <w:t xml:space="preserve"> </w:t>
      </w:r>
      <w:r w:rsidR="00A75629">
        <w:t>you</w:t>
      </w:r>
      <w:r w:rsidR="00655289" w:rsidRPr="00A75629">
        <w:t xml:space="preserve"> should speak to the </w:t>
      </w:r>
      <w:r w:rsidR="00655289" w:rsidRPr="001833B4">
        <w:t>Principal or Assistant Principal.</w:t>
      </w:r>
      <w:r w:rsidR="00655289" w:rsidRPr="00A75629">
        <w:t xml:space="preserve"> If this would not be appropriate in the circumstances, </w:t>
      </w:r>
      <w:r w:rsidR="004F23E2">
        <w:t>you can</w:t>
      </w:r>
      <w:r w:rsidR="00655289" w:rsidRPr="00A75629">
        <w:t xml:space="preserve"> contact the </w:t>
      </w:r>
      <w:r w:rsidR="00DC19B2">
        <w:t>Southeast</w:t>
      </w:r>
      <w:r w:rsidR="00655289" w:rsidRPr="00A75629">
        <w:t xml:space="preserve"> Regional Office of the Department of Education and Training on 130</w:t>
      </w:r>
      <w:r w:rsidR="00807C7C">
        <w:t>0 338 691</w:t>
      </w:r>
      <w:r w:rsidR="00655289" w:rsidRPr="00A75629">
        <w:t>.</w:t>
      </w:r>
    </w:p>
    <w:p w14:paraId="6B4EC26D" w14:textId="0EA3130E" w:rsidR="00C831CC" w:rsidRDefault="00034AE9" w:rsidP="00C831CC">
      <w:pPr>
        <w:pStyle w:val="Heading2"/>
      </w:pPr>
      <w:r>
        <w:t>Induction materials – must read</w:t>
      </w:r>
    </w:p>
    <w:p w14:paraId="280049C3" w14:textId="6B706B79" w:rsidR="00C831CC" w:rsidRDefault="00C831CC" w:rsidP="00C831CC">
      <w:r>
        <w:t>This induction pack contains</w:t>
      </w:r>
      <w:r w:rsidR="00A13DF4">
        <w:t xml:space="preserve"> the following documents that all new volunteers must read</w:t>
      </w:r>
      <w:r w:rsidR="00034AE9">
        <w:t xml:space="preserve"> and familiarise themselves with. Please click on the hyperlinks to access each document. If you would prefer a hard copy of this pack, please contact the team in the office who will happily provide you with one.</w:t>
      </w:r>
    </w:p>
    <w:p w14:paraId="5BFFA77E" w14:textId="49F01E87" w:rsidR="009C6647" w:rsidRDefault="001833B4" w:rsidP="00C831CC">
      <w:pPr>
        <w:pStyle w:val="ListParagraph"/>
        <w:numPr>
          <w:ilvl w:val="0"/>
          <w:numId w:val="1"/>
        </w:numPr>
      </w:pPr>
      <w:r>
        <w:t>Yarram Secondary College</w:t>
      </w:r>
      <w:r w:rsidRPr="001A5B15">
        <w:t xml:space="preserve"> </w:t>
      </w:r>
      <w:r w:rsidR="009C6647">
        <w:t xml:space="preserve">Volunteers Policy </w:t>
      </w:r>
    </w:p>
    <w:p w14:paraId="2F048C9C" w14:textId="264247EF" w:rsidR="00C831CC" w:rsidRDefault="001833B4" w:rsidP="00C831CC">
      <w:pPr>
        <w:pStyle w:val="ListParagraph"/>
        <w:numPr>
          <w:ilvl w:val="0"/>
          <w:numId w:val="1"/>
        </w:numPr>
      </w:pPr>
      <w:r>
        <w:t>Yarram Secondary College</w:t>
      </w:r>
      <w:r w:rsidRPr="001A5B15">
        <w:t xml:space="preserve"> </w:t>
      </w:r>
      <w:r w:rsidR="00C831CC" w:rsidRPr="00234DF8">
        <w:t>Child Safe</w:t>
      </w:r>
      <w:r w:rsidR="00B108E3">
        <w:t>ty</w:t>
      </w:r>
      <w:r w:rsidR="00C831CC" w:rsidRPr="00234DF8">
        <w:t xml:space="preserve"> </w:t>
      </w:r>
      <w:r w:rsidR="00C469F3">
        <w:t>and Wellbeing Policy</w:t>
      </w:r>
      <w:r w:rsidR="00C831CC">
        <w:t xml:space="preserve"> </w:t>
      </w:r>
    </w:p>
    <w:p w14:paraId="719F170A" w14:textId="23740FBD" w:rsidR="00C831CC" w:rsidRDefault="001833B4" w:rsidP="00C831CC">
      <w:pPr>
        <w:pStyle w:val="ListParagraph"/>
        <w:numPr>
          <w:ilvl w:val="0"/>
          <w:numId w:val="1"/>
        </w:numPr>
      </w:pPr>
      <w:r>
        <w:t>Yarram Secondary College</w:t>
      </w:r>
      <w:r w:rsidRPr="001A5B15">
        <w:t xml:space="preserve"> </w:t>
      </w:r>
      <w:r w:rsidR="00655289" w:rsidRPr="00234DF8">
        <w:t xml:space="preserve">Child Safety </w:t>
      </w:r>
      <w:r w:rsidR="00C469F3">
        <w:t xml:space="preserve">Responding and </w:t>
      </w:r>
      <w:r w:rsidR="00655289" w:rsidRPr="00234DF8">
        <w:t>Reporting Obligations Policy and Procedures</w:t>
      </w:r>
      <w:r w:rsidR="00655289">
        <w:t xml:space="preserve"> </w:t>
      </w:r>
    </w:p>
    <w:p w14:paraId="29731886" w14:textId="6AC77421" w:rsidR="00655289" w:rsidRDefault="001833B4" w:rsidP="00C831CC">
      <w:pPr>
        <w:pStyle w:val="ListParagraph"/>
        <w:numPr>
          <w:ilvl w:val="0"/>
          <w:numId w:val="1"/>
        </w:numPr>
      </w:pPr>
      <w:r>
        <w:t>Yarram Secondary College</w:t>
      </w:r>
      <w:r w:rsidRPr="001A5B15">
        <w:t xml:space="preserve"> </w:t>
      </w:r>
      <w:r w:rsidR="00655289" w:rsidRPr="00234DF8">
        <w:t>Child Safety Code of Conduct</w:t>
      </w:r>
    </w:p>
    <w:p w14:paraId="4F993EB4" w14:textId="380146FF" w:rsidR="00D964A0" w:rsidRPr="002E6934" w:rsidRDefault="009107E5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3" w:history="1">
        <w:r w:rsidR="002E6934" w:rsidRPr="00EE60F3">
          <w:rPr>
            <w:rStyle w:val="Hyperlink"/>
          </w:rPr>
          <w:t>PROTECT: F</w:t>
        </w:r>
        <w:r w:rsidR="00D964A0" w:rsidRPr="00EE60F3">
          <w:rPr>
            <w:rStyle w:val="Hyperlink"/>
          </w:rPr>
          <w:t xml:space="preserve">our Critical Actions for Schools – Responding to incidents, </w:t>
        </w:r>
        <w:r w:rsidR="0059355B" w:rsidRPr="00EE60F3">
          <w:rPr>
            <w:rStyle w:val="Hyperlink"/>
          </w:rPr>
          <w:t>disclosures,</w:t>
        </w:r>
        <w:r w:rsidR="00D964A0" w:rsidRPr="00EE60F3">
          <w:rPr>
            <w:rStyle w:val="Hyperlink"/>
          </w:rPr>
          <w:t xml:space="preserve"> and suspicions of child abuse</w:t>
        </w:r>
      </w:hyperlink>
    </w:p>
    <w:p w14:paraId="2A2F3AC0" w14:textId="56AEF3DC" w:rsidR="002E6934" w:rsidRPr="00234DF8" w:rsidRDefault="009107E5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4" w:history="1">
        <w:r w:rsidR="002E6934" w:rsidRPr="00EE60F3">
          <w:rPr>
            <w:rStyle w:val="Hyperlink"/>
          </w:rPr>
          <w:t>PROTECT</w:t>
        </w:r>
        <w:r w:rsidR="00EE60F3" w:rsidRPr="00EE60F3">
          <w:rPr>
            <w:rStyle w:val="Hyperlink"/>
          </w:rPr>
          <w:t>: Identify child abuse</w:t>
        </w:r>
      </w:hyperlink>
    </w:p>
    <w:p w14:paraId="39412AF9" w14:textId="53B81777" w:rsidR="00034AE9" w:rsidRDefault="00C469F3" w:rsidP="00034AE9">
      <w:pPr>
        <w:pStyle w:val="Heading2"/>
      </w:pPr>
      <w:r>
        <w:t>Contact</w:t>
      </w:r>
    </w:p>
    <w:p w14:paraId="2A9F7CC1" w14:textId="47DED091" w:rsidR="00034AE9" w:rsidRPr="00034AE9" w:rsidRDefault="004753EA" w:rsidP="00034AE9">
      <w:r>
        <w:t>We value your feedback on ways we can continue to improve</w:t>
      </w:r>
      <w:r w:rsidR="00B108E3">
        <w:t xml:space="preserve"> and strengthen</w:t>
      </w:r>
      <w:r>
        <w:t xml:space="preserve"> our child safety approach and encourage </w:t>
      </w:r>
      <w:r w:rsidR="00C84125">
        <w:t xml:space="preserve">you to </w:t>
      </w:r>
      <w:r>
        <w:t xml:space="preserve">contact </w:t>
      </w:r>
      <w:r w:rsidRPr="001833B4">
        <w:t>principal or assistan</w:t>
      </w:r>
      <w:r w:rsidR="002E3192" w:rsidRPr="001833B4">
        <w:t>t</w:t>
      </w:r>
      <w:r w:rsidRPr="001833B4">
        <w:t xml:space="preserve"> principal</w:t>
      </w:r>
      <w:r w:rsidR="00C84125" w:rsidRPr="001833B4">
        <w:t xml:space="preserve"> with</w:t>
      </w:r>
      <w:r w:rsidR="00C84125">
        <w:t xml:space="preserve"> any comments or questions. </w:t>
      </w:r>
      <w:r>
        <w:t xml:space="preserve">  </w:t>
      </w:r>
    </w:p>
    <w:sectPr w:rsidR="00034AE9" w:rsidRPr="00034AE9" w:rsidSect="00C469F3">
      <w:pgSz w:w="11906" w:h="16838"/>
      <w:pgMar w:top="1134" w:right="1247" w:bottom="124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C3FD4"/>
    <w:multiLevelType w:val="hybridMultilevel"/>
    <w:tmpl w:val="E1D2E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4C015D"/>
    <w:multiLevelType w:val="hybridMultilevel"/>
    <w:tmpl w:val="98F68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42656">
    <w:abstractNumId w:val="0"/>
  </w:num>
  <w:num w:numId="2" w16cid:durableId="16912231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E1MLYwN7E0N7RU0lEKTi0uzszPAykwrAUA6vH9dSwAAAA="/>
  </w:docVars>
  <w:rsids>
    <w:rsidRoot w:val="00C831CC"/>
    <w:rsid w:val="00034AE9"/>
    <w:rsid w:val="00082B81"/>
    <w:rsid w:val="00103D97"/>
    <w:rsid w:val="0015462E"/>
    <w:rsid w:val="001609ED"/>
    <w:rsid w:val="001833B4"/>
    <w:rsid w:val="00234DF8"/>
    <w:rsid w:val="00266127"/>
    <w:rsid w:val="002A1F8D"/>
    <w:rsid w:val="002D2B09"/>
    <w:rsid w:val="002E3192"/>
    <w:rsid w:val="002E6934"/>
    <w:rsid w:val="004670B0"/>
    <w:rsid w:val="004753EA"/>
    <w:rsid w:val="004E44EF"/>
    <w:rsid w:val="004F23E2"/>
    <w:rsid w:val="0059355B"/>
    <w:rsid w:val="00655289"/>
    <w:rsid w:val="00807C7C"/>
    <w:rsid w:val="008B36FB"/>
    <w:rsid w:val="008C26DF"/>
    <w:rsid w:val="009107E5"/>
    <w:rsid w:val="00950F22"/>
    <w:rsid w:val="009770B2"/>
    <w:rsid w:val="009C6647"/>
    <w:rsid w:val="00A13DF4"/>
    <w:rsid w:val="00A75629"/>
    <w:rsid w:val="00B108E3"/>
    <w:rsid w:val="00B33FA5"/>
    <w:rsid w:val="00B61C81"/>
    <w:rsid w:val="00C10D06"/>
    <w:rsid w:val="00C4482E"/>
    <w:rsid w:val="00C469F3"/>
    <w:rsid w:val="00C831CC"/>
    <w:rsid w:val="00C84125"/>
    <w:rsid w:val="00D17BC8"/>
    <w:rsid w:val="00D742D6"/>
    <w:rsid w:val="00D964A0"/>
    <w:rsid w:val="00DC19B2"/>
    <w:rsid w:val="00E053FD"/>
    <w:rsid w:val="00E118F7"/>
    <w:rsid w:val="00EA1C36"/>
    <w:rsid w:val="00EE60F3"/>
    <w:rsid w:val="00F61DA0"/>
    <w:rsid w:val="00F87495"/>
    <w:rsid w:val="00FB6BFF"/>
    <w:rsid w:val="00FD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6952"/>
  <w15:chartTrackingRefBased/>
  <w15:docId w15:val="{619903EF-7A7B-4E07-A444-10F88574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3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1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1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1CC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1833B4"/>
    <w:pPr>
      <w:spacing w:after="0" w:line="240" w:lineRule="auto"/>
    </w:pPr>
    <w:rPr>
      <w:rFonts w:ascii="Calibri" w:eastAsia="Times New Roman" w:hAnsi="Calibri" w:cs="Times New Roman"/>
      <w:lang w:val="en-US" w:bidi="en-US"/>
    </w:rPr>
  </w:style>
  <w:style w:type="character" w:customStyle="1" w:styleId="NoSpacingChar">
    <w:name w:val="No Spacing Char"/>
    <w:link w:val="NoSpacing"/>
    <w:uiPriority w:val="1"/>
    <w:locked/>
    <w:rsid w:val="001833B4"/>
    <w:rPr>
      <w:rFonts w:ascii="Calibri" w:eastAsia="Times New Roman" w:hAnsi="Calibri" w:cs="Times New Roman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ducation.vic.gov.au/school/teachers/health/childprotection/Pages/report.asp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ucation.vic.gov.au/school/teachers/health/childprotection/Pages/identify.asp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://www.yarramsc.vic.edu.au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yarram.sc@edumail.vic.gov.au" TargetMode="External"/><Relationship Id="rId14" Type="http://schemas.openxmlformats.org/officeDocument/2006/relationships/hyperlink" Target="https://www.education.vic.gov.au/school/teachers/health/childprotection/Pages/identify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89D63A-157E-4953-8390-4633F863395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A68BE99-A501-4189-BD95-D65B66C1DB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08D64A91-CA27-4690-887D-E8387E6FB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8B3F27-2CE6-4340-8D30-B014F962F5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, Elly R</dc:creator>
  <cp:keywords/>
  <dc:description/>
  <cp:lastModifiedBy>Debbie Bass</cp:lastModifiedBy>
  <cp:revision>2</cp:revision>
  <dcterms:created xsi:type="dcterms:W3CDTF">2022-07-11T23:30:00Z</dcterms:created>
  <dcterms:modified xsi:type="dcterms:W3CDTF">2022-07-11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fe5ccdc-11e7-4e8b-ac93-54ca0a61534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20278270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>2022-05-11T16:50:41.1584416+10:00</vt:lpwstr>
  </property>
</Properties>
</file>